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31125E" w14:textId="77777777" w:rsidR="00D41B17" w:rsidRDefault="00D41B17" w:rsidP="00D41B17">
      <w:pPr>
        <w:pStyle w:val="Heading2"/>
      </w:pPr>
      <w:r>
        <w:t>Part D: Program Plan</w:t>
      </w:r>
    </w:p>
    <w:p w14:paraId="299A83CE" w14:textId="77777777" w:rsidR="00D41B17" w:rsidRDefault="00D41B17" w:rsidP="00D41B17">
      <w:pPr>
        <w:rPr>
          <w:b/>
          <w:u w:val="single"/>
        </w:rPr>
      </w:pPr>
    </w:p>
    <w:p w14:paraId="27BF3FA4" w14:textId="77777777" w:rsidR="00D41B17" w:rsidRDefault="00D41B17" w:rsidP="00D41B17">
      <w:pPr>
        <w:rPr>
          <w:b/>
          <w:u w:val="single"/>
        </w:rPr>
      </w:pPr>
      <w:r>
        <w:t xml:space="preserve">Fill in each section after the first work week.  Your teacher will use the information here to help guide discussions and provide support.  You can and should modify this document as you progress.  Indicate challenges and how you overcame them. </w:t>
      </w:r>
    </w:p>
    <w:tbl>
      <w:tblPr>
        <w:tblStyle w:val="TableGrid"/>
        <w:tblW w:w="0" w:type="auto"/>
        <w:tblLook w:val="04A0" w:firstRow="1" w:lastRow="0" w:firstColumn="1" w:lastColumn="0" w:noHBand="0" w:noVBand="1"/>
      </w:tblPr>
      <w:tblGrid>
        <w:gridCol w:w="9350"/>
      </w:tblGrid>
      <w:tr w:rsidR="00D41B17" w14:paraId="00D8C0F2" w14:textId="77777777" w:rsidTr="009B49B6">
        <w:tc>
          <w:tcPr>
            <w:tcW w:w="9350" w:type="dxa"/>
          </w:tcPr>
          <w:p w14:paraId="6EF94D31" w14:textId="77777777" w:rsidR="00D41B17" w:rsidRDefault="00D41B17" w:rsidP="009B49B6">
            <w:pPr>
              <w:rPr>
                <w:b/>
                <w:u w:val="single"/>
              </w:rPr>
            </w:pPr>
            <w:r>
              <w:rPr>
                <w:b/>
                <w:u w:val="single"/>
              </w:rPr>
              <w:t>Part 1: Abstract</w:t>
            </w:r>
          </w:p>
          <w:p w14:paraId="6D13501A" w14:textId="77777777" w:rsidR="00D41B17" w:rsidRDefault="00D41B17" w:rsidP="009B49B6">
            <w:pPr>
              <w:rPr>
                <w:b/>
                <w:u w:val="single"/>
              </w:rPr>
            </w:pPr>
          </w:p>
          <w:p w14:paraId="18F4E6AA" w14:textId="1C53A51C" w:rsidR="00D41B17" w:rsidRDefault="0089257B" w:rsidP="009B49B6">
            <w:r>
              <w:t>This is a rogue like adventure game that is all randomly generated.</w:t>
            </w:r>
          </w:p>
          <w:p w14:paraId="4FF1F2B5" w14:textId="30A3D06B" w:rsidR="0089257B" w:rsidRDefault="0089257B" w:rsidP="009B49B6">
            <w:r>
              <w:t>There will be a fight system.</w:t>
            </w:r>
          </w:p>
          <w:p w14:paraId="308E2D62" w14:textId="77777777" w:rsidR="0089257B" w:rsidRDefault="0089257B" w:rsidP="009B49B6">
            <w:r>
              <w:t>There will be an economy.</w:t>
            </w:r>
          </w:p>
          <w:p w14:paraId="7943B0C2" w14:textId="77777777" w:rsidR="0089257B" w:rsidRDefault="0089257B" w:rsidP="009B49B6">
            <w:r>
              <w:t>There will be Cities</w:t>
            </w:r>
          </w:p>
          <w:p w14:paraId="59EFBD55" w14:textId="77777777" w:rsidR="0089257B" w:rsidRDefault="0089257B" w:rsidP="009B49B6">
            <w:r>
              <w:t xml:space="preserve">There will be random NPCs </w:t>
            </w:r>
          </w:p>
          <w:p w14:paraId="177F7735" w14:textId="0FF9A06F" w:rsidR="0089257B" w:rsidRPr="0089257B" w:rsidRDefault="0089257B" w:rsidP="009B49B6">
            <w:r>
              <w:t xml:space="preserve">There will be… </w:t>
            </w:r>
          </w:p>
          <w:p w14:paraId="0641CCEC" w14:textId="77777777" w:rsidR="00D41B17" w:rsidRDefault="00D41B17" w:rsidP="009B49B6">
            <w:pPr>
              <w:rPr>
                <w:b/>
                <w:u w:val="single"/>
              </w:rPr>
            </w:pPr>
          </w:p>
          <w:p w14:paraId="7019D9C3" w14:textId="768C8190" w:rsidR="00D41B17" w:rsidRDefault="00D41B17" w:rsidP="009B49B6">
            <w:pPr>
              <w:rPr>
                <w:b/>
                <w:u w:val="single"/>
              </w:rPr>
            </w:pPr>
          </w:p>
          <w:p w14:paraId="2AC4098C" w14:textId="77777777" w:rsidR="00D41B17" w:rsidRDefault="00D41B17" w:rsidP="009B49B6">
            <w:pPr>
              <w:rPr>
                <w:b/>
                <w:u w:val="single"/>
              </w:rPr>
            </w:pPr>
          </w:p>
          <w:p w14:paraId="3DAF1581" w14:textId="77777777" w:rsidR="00D41B17" w:rsidRDefault="00D41B17" w:rsidP="009B49B6">
            <w:pPr>
              <w:rPr>
                <w:b/>
                <w:u w:val="single"/>
              </w:rPr>
            </w:pPr>
          </w:p>
        </w:tc>
      </w:tr>
      <w:tr w:rsidR="00D41B17" w14:paraId="61BD314C" w14:textId="77777777" w:rsidTr="009B49B6">
        <w:tc>
          <w:tcPr>
            <w:tcW w:w="9350" w:type="dxa"/>
          </w:tcPr>
          <w:p w14:paraId="166EB78B" w14:textId="77777777" w:rsidR="00D41B17" w:rsidRDefault="00D41B17" w:rsidP="009B49B6">
            <w:pPr>
              <w:rPr>
                <w:b/>
                <w:u w:val="single"/>
              </w:rPr>
            </w:pPr>
            <w:r>
              <w:rPr>
                <w:b/>
                <w:u w:val="single"/>
              </w:rPr>
              <w:t>Part 2: File implementation</w:t>
            </w:r>
          </w:p>
          <w:p w14:paraId="308408BE" w14:textId="77777777" w:rsidR="00D41B17" w:rsidRDefault="00D41B17" w:rsidP="009B49B6">
            <w:pPr>
              <w:rPr>
                <w:b/>
                <w:u w:val="single"/>
              </w:rPr>
            </w:pPr>
          </w:p>
          <w:p w14:paraId="54503DAC" w14:textId="1BAF88F2" w:rsidR="00D41B17" w:rsidRDefault="0089257B" w:rsidP="009B49B6">
            <w:r>
              <w:t xml:space="preserve">Player names will be stored </w:t>
            </w:r>
          </w:p>
          <w:p w14:paraId="013CA4E1" w14:textId="66F5CA67" w:rsidR="0089257B" w:rsidRPr="0089257B" w:rsidRDefault="0089257B" w:rsidP="009B49B6">
            <w:r>
              <w:t xml:space="preserve">Save file will be stored with </w:t>
            </w:r>
            <w:proofErr w:type="gramStart"/>
            <w:r>
              <w:t>players</w:t>
            </w:r>
            <w:proofErr w:type="gramEnd"/>
            <w:r>
              <w:t xml:space="preserve"> stats such as gold and inventory</w:t>
            </w:r>
          </w:p>
          <w:p w14:paraId="255ACD1C" w14:textId="77777777" w:rsidR="00D41B17" w:rsidRDefault="00D41B17" w:rsidP="009B49B6">
            <w:pPr>
              <w:rPr>
                <w:b/>
                <w:u w:val="single"/>
              </w:rPr>
            </w:pPr>
          </w:p>
          <w:p w14:paraId="277B7042" w14:textId="77777777" w:rsidR="00D41B17" w:rsidRDefault="00D41B17" w:rsidP="009B49B6">
            <w:pPr>
              <w:rPr>
                <w:b/>
                <w:u w:val="single"/>
              </w:rPr>
            </w:pPr>
          </w:p>
          <w:p w14:paraId="458E5996" w14:textId="77777777" w:rsidR="00D41B17" w:rsidRDefault="00D41B17" w:rsidP="009B49B6">
            <w:pPr>
              <w:rPr>
                <w:b/>
                <w:u w:val="single"/>
              </w:rPr>
            </w:pPr>
          </w:p>
          <w:p w14:paraId="010F9F85" w14:textId="77777777" w:rsidR="00D41B17" w:rsidRDefault="00D41B17" w:rsidP="009B49B6">
            <w:pPr>
              <w:rPr>
                <w:b/>
                <w:u w:val="single"/>
              </w:rPr>
            </w:pPr>
          </w:p>
          <w:p w14:paraId="4F67647E" w14:textId="77777777" w:rsidR="00D41B17" w:rsidRDefault="00D41B17" w:rsidP="009B49B6">
            <w:pPr>
              <w:rPr>
                <w:b/>
                <w:u w:val="single"/>
              </w:rPr>
            </w:pPr>
          </w:p>
          <w:p w14:paraId="4C8711F0" w14:textId="77777777" w:rsidR="00D41B17" w:rsidRDefault="00D41B17" w:rsidP="009B49B6">
            <w:pPr>
              <w:rPr>
                <w:b/>
                <w:u w:val="single"/>
              </w:rPr>
            </w:pPr>
          </w:p>
          <w:p w14:paraId="74C7F329" w14:textId="77777777" w:rsidR="00D41B17" w:rsidRDefault="00D41B17" w:rsidP="009B49B6">
            <w:pPr>
              <w:rPr>
                <w:b/>
                <w:u w:val="single"/>
              </w:rPr>
            </w:pPr>
          </w:p>
          <w:p w14:paraId="35C856F8" w14:textId="77777777" w:rsidR="00D41B17" w:rsidRDefault="00D41B17" w:rsidP="009B49B6">
            <w:pPr>
              <w:rPr>
                <w:b/>
                <w:u w:val="single"/>
              </w:rPr>
            </w:pPr>
          </w:p>
        </w:tc>
      </w:tr>
      <w:tr w:rsidR="00D41B17" w14:paraId="75C9B726" w14:textId="77777777" w:rsidTr="009B49B6">
        <w:tc>
          <w:tcPr>
            <w:tcW w:w="9350" w:type="dxa"/>
          </w:tcPr>
          <w:p w14:paraId="32191C35" w14:textId="77777777" w:rsidR="00D41B17" w:rsidRDefault="00D41B17" w:rsidP="009B49B6">
            <w:pPr>
              <w:rPr>
                <w:b/>
                <w:u w:val="single"/>
              </w:rPr>
            </w:pPr>
            <w:r>
              <w:rPr>
                <w:b/>
                <w:u w:val="single"/>
              </w:rPr>
              <w:t>Part 3: List/Array implementation</w:t>
            </w:r>
          </w:p>
          <w:p w14:paraId="2BEEC207" w14:textId="69E1FC5C" w:rsidR="0089257B" w:rsidRPr="0089257B" w:rsidRDefault="0089257B" w:rsidP="009B49B6">
            <w:r w:rsidRPr="0089257B">
              <w:t>Enemies and tiles etc. are stored</w:t>
            </w:r>
            <w:r>
              <w:t xml:space="preserve"> in lists</w:t>
            </w:r>
          </w:p>
          <w:p w14:paraId="6F4387E6" w14:textId="77777777" w:rsidR="00D41B17" w:rsidRDefault="00D41B17" w:rsidP="009B49B6">
            <w:pPr>
              <w:rPr>
                <w:b/>
                <w:u w:val="single"/>
              </w:rPr>
            </w:pPr>
          </w:p>
          <w:p w14:paraId="0CC17E0A" w14:textId="77777777" w:rsidR="00D41B17" w:rsidRDefault="00D41B17" w:rsidP="009B49B6">
            <w:pPr>
              <w:rPr>
                <w:b/>
                <w:u w:val="single"/>
              </w:rPr>
            </w:pPr>
          </w:p>
          <w:p w14:paraId="760D064B" w14:textId="77777777" w:rsidR="00D41B17" w:rsidRDefault="00D41B17" w:rsidP="009B49B6">
            <w:pPr>
              <w:rPr>
                <w:b/>
                <w:u w:val="single"/>
              </w:rPr>
            </w:pPr>
          </w:p>
          <w:p w14:paraId="6CB76214" w14:textId="77777777" w:rsidR="00D41B17" w:rsidRDefault="00D41B17" w:rsidP="009B49B6">
            <w:pPr>
              <w:rPr>
                <w:b/>
                <w:u w:val="single"/>
              </w:rPr>
            </w:pPr>
          </w:p>
          <w:p w14:paraId="523A9CC4" w14:textId="77777777" w:rsidR="00D41B17" w:rsidRDefault="00D41B17" w:rsidP="009B49B6">
            <w:pPr>
              <w:rPr>
                <w:b/>
                <w:u w:val="single"/>
              </w:rPr>
            </w:pPr>
          </w:p>
          <w:p w14:paraId="2D9CDCA7" w14:textId="77777777" w:rsidR="00D41B17" w:rsidRDefault="00D41B17" w:rsidP="009B49B6">
            <w:pPr>
              <w:rPr>
                <w:b/>
                <w:u w:val="single"/>
              </w:rPr>
            </w:pPr>
          </w:p>
        </w:tc>
      </w:tr>
      <w:tr w:rsidR="00D41B17" w14:paraId="48EB1478" w14:textId="77777777" w:rsidTr="009B49B6">
        <w:tc>
          <w:tcPr>
            <w:tcW w:w="9350" w:type="dxa"/>
          </w:tcPr>
          <w:p w14:paraId="56842DC1" w14:textId="77777777" w:rsidR="00D41B17" w:rsidRDefault="00D41B17" w:rsidP="009B49B6">
            <w:pPr>
              <w:rPr>
                <w:b/>
                <w:u w:val="single"/>
              </w:rPr>
            </w:pPr>
            <w:r>
              <w:rPr>
                <w:b/>
                <w:u w:val="single"/>
              </w:rPr>
              <w:t>Part 4: Unique features outline</w:t>
            </w:r>
          </w:p>
          <w:p w14:paraId="27DC362F" w14:textId="77777777" w:rsidR="00D41B17" w:rsidRDefault="00D41B17" w:rsidP="009B49B6">
            <w:pPr>
              <w:rPr>
                <w:b/>
                <w:u w:val="single"/>
              </w:rPr>
            </w:pPr>
          </w:p>
          <w:p w14:paraId="46176039" w14:textId="4AAFA091" w:rsidR="00D41B17" w:rsidRPr="0089257B" w:rsidRDefault="0089257B" w:rsidP="009B49B6">
            <w:r>
              <w:t>The game is almost fully randomized.</w:t>
            </w:r>
            <w:bookmarkStart w:id="0" w:name="_GoBack"/>
            <w:bookmarkEnd w:id="0"/>
          </w:p>
          <w:p w14:paraId="09D33890" w14:textId="77777777" w:rsidR="00D41B17" w:rsidRDefault="00D41B17" w:rsidP="009B49B6">
            <w:pPr>
              <w:rPr>
                <w:b/>
                <w:u w:val="single"/>
              </w:rPr>
            </w:pPr>
          </w:p>
          <w:p w14:paraId="072D953A" w14:textId="77777777" w:rsidR="00D41B17" w:rsidRDefault="00D41B17" w:rsidP="009B49B6">
            <w:pPr>
              <w:rPr>
                <w:b/>
                <w:u w:val="single"/>
              </w:rPr>
            </w:pPr>
          </w:p>
          <w:p w14:paraId="7AC28C49" w14:textId="77777777" w:rsidR="00D41B17" w:rsidRDefault="00D41B17" w:rsidP="009B49B6">
            <w:pPr>
              <w:rPr>
                <w:b/>
                <w:u w:val="single"/>
              </w:rPr>
            </w:pPr>
          </w:p>
          <w:p w14:paraId="148CD1E5" w14:textId="77777777" w:rsidR="00D41B17" w:rsidRDefault="00D41B17" w:rsidP="009B49B6">
            <w:pPr>
              <w:rPr>
                <w:b/>
                <w:u w:val="single"/>
              </w:rPr>
            </w:pPr>
          </w:p>
          <w:p w14:paraId="795CFDF4" w14:textId="77777777" w:rsidR="00D41B17" w:rsidRDefault="00D41B17" w:rsidP="009B49B6">
            <w:pPr>
              <w:rPr>
                <w:b/>
                <w:u w:val="single"/>
              </w:rPr>
            </w:pPr>
          </w:p>
          <w:p w14:paraId="7F876994" w14:textId="77777777" w:rsidR="00D41B17" w:rsidRDefault="00D41B17" w:rsidP="009B49B6">
            <w:pPr>
              <w:rPr>
                <w:b/>
                <w:u w:val="single"/>
              </w:rPr>
            </w:pPr>
          </w:p>
          <w:p w14:paraId="08EA615C" w14:textId="77777777" w:rsidR="00D41B17" w:rsidRDefault="00D41B17" w:rsidP="009B49B6">
            <w:pPr>
              <w:rPr>
                <w:b/>
                <w:u w:val="single"/>
              </w:rPr>
            </w:pPr>
          </w:p>
          <w:p w14:paraId="22A5AD03" w14:textId="77777777" w:rsidR="00D41B17" w:rsidRDefault="00D41B17" w:rsidP="009B49B6">
            <w:pPr>
              <w:rPr>
                <w:b/>
                <w:u w:val="single"/>
              </w:rPr>
            </w:pPr>
          </w:p>
        </w:tc>
      </w:tr>
    </w:tbl>
    <w:p w14:paraId="7D7D2B43" w14:textId="77777777" w:rsidR="00AB58CC" w:rsidRDefault="0089257B"/>
    <w:sectPr w:rsidR="00AB58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tTAxNQfSRhbmpko6SsGpxcWZ+XkgBYa1AH1D8WosAAAA"/>
  </w:docVars>
  <w:rsids>
    <w:rsidRoot w:val="00D41B17"/>
    <w:rsid w:val="0057257B"/>
    <w:rsid w:val="0089257B"/>
    <w:rsid w:val="00D41B17"/>
    <w:rsid w:val="00D5002D"/>
    <w:rsid w:val="00E336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52F4C0"/>
  <w15:chartTrackingRefBased/>
  <w15:docId w15:val="{8D9A8987-1CE5-4911-8867-2C01A5017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41B17"/>
  </w:style>
  <w:style w:type="paragraph" w:styleId="Heading2">
    <w:name w:val="heading 2"/>
    <w:basedOn w:val="Normal"/>
    <w:next w:val="Normal"/>
    <w:link w:val="Heading2Char"/>
    <w:uiPriority w:val="9"/>
    <w:unhideWhenUsed/>
    <w:qFormat/>
    <w:rsid w:val="00D41B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41B17"/>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D41B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16</Words>
  <Characters>66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MISKEW</dc:creator>
  <cp:keywords/>
  <dc:description/>
  <cp:lastModifiedBy>James Martin</cp:lastModifiedBy>
  <cp:revision>3</cp:revision>
  <dcterms:created xsi:type="dcterms:W3CDTF">2017-04-28T13:08:00Z</dcterms:created>
  <dcterms:modified xsi:type="dcterms:W3CDTF">2017-04-28T13:13:00Z</dcterms:modified>
</cp:coreProperties>
</file>